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6861E5" w14:textId="4EA71EB1" w:rsidR="008E10EB" w:rsidRDefault="009C4450">
      <w:pPr>
        <w:rPr>
          <w:b/>
          <w:bCs/>
          <w:sz w:val="28"/>
          <w:szCs w:val="28"/>
        </w:rPr>
      </w:pPr>
      <w:r>
        <w:rPr>
          <w:sz w:val="28"/>
          <w:szCs w:val="28"/>
        </w:rPr>
        <w:t>08./09.04.2020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b/>
          <w:bCs/>
          <w:sz w:val="28"/>
          <w:szCs w:val="28"/>
        </w:rPr>
        <w:t>100  years  of  school  lunches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5.r</w:t>
      </w:r>
      <w:r>
        <w:rPr>
          <w:b/>
          <w:bCs/>
          <w:sz w:val="28"/>
          <w:szCs w:val="28"/>
        </w:rPr>
        <w:t xml:space="preserve">  </w:t>
      </w:r>
    </w:p>
    <w:p w14:paraId="7C513FD8" w14:textId="540B2F9D" w:rsidR="009C4450" w:rsidRDefault="009C4450">
      <w:pPr>
        <w:rPr>
          <w:b/>
          <w:bCs/>
          <w:sz w:val="28"/>
          <w:szCs w:val="28"/>
        </w:rPr>
      </w:pPr>
    </w:p>
    <w:p w14:paraId="4C2E7479" w14:textId="34CDD2AF" w:rsidR="009C4450" w:rsidRDefault="009E23E6">
      <w:pPr>
        <w:rPr>
          <w:sz w:val="28"/>
          <w:szCs w:val="28"/>
        </w:rPr>
      </w:pPr>
      <w:r>
        <w:rPr>
          <w:sz w:val="28"/>
          <w:szCs w:val="28"/>
        </w:rPr>
        <w:t>Hi!</w:t>
      </w:r>
    </w:p>
    <w:p w14:paraId="57184CDA" w14:textId="45686BFE" w:rsidR="009E23E6" w:rsidRDefault="009E23E6">
      <w:pPr>
        <w:rPr>
          <w:sz w:val="28"/>
          <w:szCs w:val="28"/>
        </w:rPr>
      </w:pPr>
      <w:r>
        <w:rPr>
          <w:sz w:val="28"/>
          <w:szCs w:val="28"/>
        </w:rPr>
        <w:t xml:space="preserve">Sjećate  se  kako  ste  prošli  tjedan  birali  škosle  ručkove  iz  različitih  zemalja  svijeta?  Tada  smo  istraživali  </w:t>
      </w:r>
      <w:r>
        <w:rPr>
          <w:i/>
          <w:iCs/>
          <w:sz w:val="28"/>
          <w:szCs w:val="28"/>
        </w:rPr>
        <w:t>school  lunches  around  the  world</w:t>
      </w:r>
      <w:r>
        <w:rPr>
          <w:sz w:val="28"/>
          <w:szCs w:val="28"/>
        </w:rPr>
        <w:t xml:space="preserve">,  ali  danas  ćete  promotriti  </w:t>
      </w:r>
      <w:r>
        <w:rPr>
          <w:i/>
          <w:iCs/>
          <w:sz w:val="28"/>
          <w:szCs w:val="28"/>
        </w:rPr>
        <w:t>school  lunches  through  history</w:t>
      </w:r>
      <w:r>
        <w:rPr>
          <w:sz w:val="28"/>
          <w:szCs w:val="28"/>
        </w:rPr>
        <w:t>.</w:t>
      </w:r>
    </w:p>
    <w:p w14:paraId="5203C631" w14:textId="79F5D96C" w:rsidR="009E23E6" w:rsidRDefault="009E23E6">
      <w:pPr>
        <w:rPr>
          <w:sz w:val="28"/>
          <w:szCs w:val="28"/>
        </w:rPr>
      </w:pPr>
      <w:r>
        <w:rPr>
          <w:sz w:val="28"/>
          <w:szCs w:val="28"/>
        </w:rPr>
        <w:t>Ova  poveznica  vodi  do  videa  u  kojem  američka  djeca  isprobavaju  školske  ručkove  kakvi  su  se  u  američkim  školama  nudili  u  proteklih  120  godina.</w:t>
      </w:r>
    </w:p>
    <w:p w14:paraId="67A2EFFB" w14:textId="3B30D8D5" w:rsidR="009E23E6" w:rsidRDefault="009E23E6">
      <w:pPr>
        <w:rPr>
          <w:sz w:val="28"/>
          <w:szCs w:val="28"/>
        </w:rPr>
      </w:pPr>
      <w:r>
        <w:rPr>
          <w:sz w:val="28"/>
          <w:szCs w:val="28"/>
        </w:rPr>
        <w:t>Pogledajte  video,  a  u  chatu  mi  napišite  koje  bi  desetljeće  vama  odgovaralo  i  zašto.  Molim  vas  da  mi  odgovor  sastavite  na  engleskom,  po  uzoru  na  ovu  rečenicu:</w:t>
      </w:r>
    </w:p>
    <w:p w14:paraId="0634BE9A" w14:textId="4CF79703" w:rsidR="009E23E6" w:rsidRDefault="009E23E6" w:rsidP="009E23E6">
      <w:pPr>
        <w:ind w:left="1416" w:firstLine="708"/>
        <w:rPr>
          <w:i/>
          <w:sz w:val="28"/>
          <w:szCs w:val="28"/>
        </w:rPr>
      </w:pPr>
      <w:r>
        <w:rPr>
          <w:i/>
          <w:sz w:val="28"/>
          <w:szCs w:val="28"/>
        </w:rPr>
        <w:t>I  choose  1920s  because  I  like  spinach.</w:t>
      </w:r>
    </w:p>
    <w:p w14:paraId="516937BD" w14:textId="6A8B3709" w:rsidR="009E23E6" w:rsidRDefault="009E23E6" w:rsidP="009E23E6">
      <w:pPr>
        <w:ind w:left="1416" w:firstLine="708"/>
        <w:rPr>
          <w:iCs/>
          <w:sz w:val="28"/>
          <w:szCs w:val="28"/>
        </w:rPr>
      </w:pPr>
      <w:r>
        <w:rPr>
          <w:i/>
          <w:sz w:val="28"/>
          <w:szCs w:val="28"/>
        </w:rPr>
        <w:t>(Biram  1920-te  zato  što  volim  špinat.)</w:t>
      </w:r>
    </w:p>
    <w:p w14:paraId="08A8B34A" w14:textId="5FA56E2A" w:rsidR="005B0102" w:rsidRDefault="005B0102" w:rsidP="005B0102">
      <w:pPr>
        <w:rPr>
          <w:iCs/>
          <w:sz w:val="28"/>
          <w:szCs w:val="28"/>
        </w:rPr>
      </w:pPr>
      <w:hyperlink r:id="rId4" w:history="1">
        <w:r w:rsidRPr="005B0102">
          <w:rPr>
            <w:rStyle w:val="Hiperveza"/>
            <w:iCs/>
            <w:sz w:val="28"/>
            <w:szCs w:val="28"/>
          </w:rPr>
          <w:t>https://www.youtube.com/watch?v=C0dZajIWCUs</w:t>
        </w:r>
      </w:hyperlink>
    </w:p>
    <w:p w14:paraId="688032D9" w14:textId="192B96C3" w:rsidR="005B0102" w:rsidRDefault="005B0102" w:rsidP="005B0102">
      <w:pPr>
        <w:rPr>
          <w:iCs/>
          <w:sz w:val="28"/>
          <w:szCs w:val="28"/>
        </w:rPr>
      </w:pPr>
    </w:p>
    <w:p w14:paraId="384367D8" w14:textId="72F06518" w:rsidR="005B0102" w:rsidRPr="00E35D8E" w:rsidRDefault="005B0102" w:rsidP="005B0102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Teacher  Dafne</w:t>
      </w:r>
      <w:bookmarkStart w:id="0" w:name="_GoBack"/>
      <w:bookmarkEnd w:id="0"/>
    </w:p>
    <w:sectPr w:rsidR="005B0102" w:rsidRPr="00E35D8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NzczNLAwNjC2NLdU0lEKTi0uzszPAykwrAUAWvM4aCwAAAA="/>
  </w:docVars>
  <w:rsids>
    <w:rsidRoot w:val="007F23FB"/>
    <w:rsid w:val="005B0102"/>
    <w:rsid w:val="007F23FB"/>
    <w:rsid w:val="008E10EB"/>
    <w:rsid w:val="009C4450"/>
    <w:rsid w:val="009E23E6"/>
    <w:rsid w:val="00E35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748D4A"/>
  <w15:chartTrackingRefBased/>
  <w15:docId w15:val="{B8A13CEF-033B-45AE-B2DE-C1811EAFD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5B0102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5B01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youtube.com/watch?v=C0dZajIWCUs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6</Words>
  <Characters>721</Characters>
  <Application>Microsoft Office Word</Application>
  <DocSecurity>0</DocSecurity>
  <Lines>6</Lines>
  <Paragraphs>1</Paragraphs>
  <ScaleCrop>false</ScaleCrop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ne Flego</dc:creator>
  <cp:keywords/>
  <dc:description/>
  <cp:lastModifiedBy>Dafne Flego</cp:lastModifiedBy>
  <cp:revision>5</cp:revision>
  <dcterms:created xsi:type="dcterms:W3CDTF">2020-04-05T16:26:00Z</dcterms:created>
  <dcterms:modified xsi:type="dcterms:W3CDTF">2020-04-05T16:36:00Z</dcterms:modified>
</cp:coreProperties>
</file>